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C6DA0" w14:textId="77777777" w:rsidR="00CA4DB9" w:rsidRPr="00F66B1A" w:rsidRDefault="00CA4DB9" w:rsidP="00CA4DB9">
      <w:pPr>
        <w:jc w:val="center"/>
        <w:rPr>
          <w:b/>
          <w:bCs/>
          <w:sz w:val="28"/>
          <w:szCs w:val="28"/>
          <w:u w:val="single"/>
        </w:rPr>
      </w:pPr>
      <w:r w:rsidRPr="00F66B1A">
        <w:rPr>
          <w:b/>
          <w:bCs/>
          <w:sz w:val="28"/>
          <w:szCs w:val="28"/>
          <w:u w:val="single"/>
        </w:rPr>
        <w:t>UCS6611 - MOBILE APPLICATION DEVELOPMENT LABORATORY</w:t>
      </w:r>
    </w:p>
    <w:p w14:paraId="00368326" w14:textId="2D1DAD4B" w:rsidR="00CA4DB9" w:rsidRDefault="00CA4DB9" w:rsidP="00CA4DB9">
      <w:pPr>
        <w:jc w:val="center"/>
        <w:rPr>
          <w:b/>
          <w:bCs/>
          <w:sz w:val="28"/>
          <w:szCs w:val="28"/>
          <w:u w:val="single"/>
        </w:rPr>
      </w:pPr>
      <w:r w:rsidRPr="00F66B1A">
        <w:rPr>
          <w:b/>
          <w:bCs/>
          <w:sz w:val="28"/>
          <w:szCs w:val="28"/>
          <w:u w:val="single"/>
        </w:rPr>
        <w:t xml:space="preserve">Ex. No. </w:t>
      </w:r>
      <w:r>
        <w:rPr>
          <w:b/>
          <w:bCs/>
          <w:sz w:val="28"/>
          <w:szCs w:val="28"/>
          <w:u w:val="single"/>
        </w:rPr>
        <w:t>8</w:t>
      </w:r>
      <w:r w:rsidRPr="00F66B1A">
        <w:rPr>
          <w:b/>
          <w:bCs/>
          <w:sz w:val="28"/>
          <w:szCs w:val="28"/>
          <w:u w:val="single"/>
        </w:rPr>
        <w:t xml:space="preserve"> </w:t>
      </w:r>
      <w:r w:rsidRPr="00CA4DB9">
        <w:rPr>
          <w:b/>
          <w:bCs/>
          <w:sz w:val="28"/>
          <w:szCs w:val="28"/>
          <w:u w:val="single"/>
        </w:rPr>
        <w:t>Implement an application that send a SMS</w:t>
      </w:r>
    </w:p>
    <w:p w14:paraId="4651EB1F" w14:textId="57FE9B3D" w:rsidR="00CA4DB9" w:rsidRDefault="00CA4DB9" w:rsidP="00CA4DB9">
      <w:pP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A4379D">
        <w:rPr>
          <w:sz w:val="24"/>
          <w:szCs w:val="24"/>
        </w:rPr>
        <w:t>21</w:t>
      </w:r>
      <w:r>
        <w:rPr>
          <w:sz w:val="24"/>
          <w:szCs w:val="24"/>
        </w:rPr>
        <w:t>/</w:t>
      </w:r>
      <w:r w:rsidR="00A4379D">
        <w:rPr>
          <w:sz w:val="24"/>
          <w:szCs w:val="24"/>
        </w:rPr>
        <w:t>10</w:t>
      </w:r>
      <w:r>
        <w:rPr>
          <w:sz w:val="24"/>
          <w:szCs w:val="24"/>
        </w:rPr>
        <w:t xml:space="preserve">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4FB5E572" w14:textId="77777777" w:rsidR="00CA4DB9" w:rsidRDefault="00CA4DB9" w:rsidP="00CA4DB9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10301ED5" w14:textId="77777777" w:rsidR="00CA4DB9" w:rsidRPr="00092F1C" w:rsidRDefault="00CA4DB9" w:rsidP="00CA4DB9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55D97439" w14:textId="77777777" w:rsidR="00CA4DB9" w:rsidRDefault="00CA4DB9" w:rsidP="00CA4DB9">
      <w:pPr>
        <w:rPr>
          <w:sz w:val="24"/>
          <w:szCs w:val="24"/>
        </w:rPr>
      </w:pPr>
      <w:r w:rsidRPr="00CA4DB9">
        <w:rPr>
          <w:sz w:val="24"/>
          <w:szCs w:val="24"/>
        </w:rPr>
        <w:t>Implement an application that send a SMS</w:t>
      </w:r>
    </w:p>
    <w:p w14:paraId="39B300FD" w14:textId="45A13E22" w:rsidR="00CA4DB9" w:rsidRDefault="00CA4DB9" w:rsidP="00CA4DB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  <w:r w:rsidRPr="00CE2534">
        <w:rPr>
          <w:b/>
          <w:bCs/>
          <w:sz w:val="28"/>
          <w:szCs w:val="28"/>
        </w:rPr>
        <w:t>:</w:t>
      </w:r>
    </w:p>
    <w:p w14:paraId="2339B105" w14:textId="60C8094A" w:rsidR="000960DC" w:rsidRDefault="00CA4DB9">
      <w:pPr>
        <w:rPr>
          <w:b/>
          <w:bCs/>
          <w:sz w:val="24"/>
          <w:szCs w:val="24"/>
        </w:rPr>
      </w:pPr>
      <w:r w:rsidRPr="00CA4DB9">
        <w:rPr>
          <w:b/>
          <w:bCs/>
          <w:sz w:val="24"/>
          <w:szCs w:val="24"/>
        </w:rPr>
        <w:t>Activitymain.xml</w:t>
      </w:r>
      <w:r>
        <w:rPr>
          <w:b/>
          <w:bCs/>
          <w:sz w:val="24"/>
          <w:szCs w:val="24"/>
        </w:rPr>
        <w:t>:</w:t>
      </w:r>
    </w:p>
    <w:p w14:paraId="3AB5C68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6A8ED60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04B5BD5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pp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-auto"</w:t>
      </w:r>
    </w:p>
    <w:p w14:paraId="4B2D4A35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2384B56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530550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A3B1695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7DE2393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07A940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50F4D6D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BE2C0B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508C2D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C278413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MS Application"</w:t>
      </w:r>
    </w:p>
    <w:p w14:paraId="7302C22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Bottom_toBottom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4BDFA95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Left_toLeft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5E71220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Right_toRight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3533978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1748CAD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Vertical_bia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07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E9B82A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EF0695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3805B6D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ditText_main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E447BE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452E573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B394903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2dp"</w:t>
      </w:r>
    </w:p>
    <w:p w14:paraId="0FB2E8E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2dp"</w:t>
      </w:r>
    </w:p>
    <w:p w14:paraId="5D9EE19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0dp"</w:t>
      </w:r>
    </w:p>
    <w:p w14:paraId="3340D2E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En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9dp"</w:t>
      </w:r>
    </w:p>
    <w:p w14:paraId="58E8474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Righ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9dp"</w:t>
      </w:r>
    </w:p>
    <w:p w14:paraId="62035AB0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35BB015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hin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hone Number"</w:t>
      </w:r>
    </w:p>
    <w:p w14:paraId="622FDDB8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hone"</w:t>
      </w:r>
    </w:p>
    <w:p w14:paraId="6159B7A1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End_toEnd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49E688E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2C1E276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BDBA54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460EB2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252A779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ms_message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93A7A5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20dp"</w:t>
      </w:r>
    </w:p>
    <w:p w14:paraId="0374A5C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3dp"</w:t>
      </w:r>
    </w:p>
    <w:p w14:paraId="2D08063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1dp"</w:t>
      </w:r>
    </w:p>
    <w:p w14:paraId="27E3B77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1dp"</w:t>
      </w:r>
    </w:p>
    <w:p w14:paraId="6602F6C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4dp"</w:t>
      </w:r>
    </w:p>
    <w:p w14:paraId="1AC1E4E5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En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1B76EC4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Righ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3C5407E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7EC0497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hin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Message"</w:t>
      </w:r>
    </w:p>
    <w:p w14:paraId="31D02411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PersonName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9046A2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End_toEnd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5968588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13199D3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ditText_main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8B052B1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F612DB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4E24728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ssage_icon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74B120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5FFF7C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7D1679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50dp"</w:t>
      </w:r>
    </w:p>
    <w:p w14:paraId="077F9440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50dp"</w:t>
      </w:r>
    </w:p>
    <w:p w14:paraId="44671BE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7dp"</w:t>
      </w:r>
    </w:p>
    <w:p w14:paraId="42A6B07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En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51dp"</w:t>
      </w:r>
    </w:p>
    <w:p w14:paraId="0FCD3BA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Righ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51dp"</w:t>
      </w:r>
    </w:p>
    <w:p w14:paraId="4F76F8E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nd SMS"</w:t>
      </w:r>
    </w:p>
    <w:p w14:paraId="22383B7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End_toEnd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624F2EB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12C0B39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ms_message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5B6AB2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CFF3D1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03C9892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utton_retry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5A0143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9340A13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C73460E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61dp"</w:t>
      </w:r>
    </w:p>
    <w:p w14:paraId="1D53680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61dp"</w:t>
      </w:r>
    </w:p>
    <w:p w14:paraId="23CB49A3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1dp"</w:t>
      </w:r>
    </w:p>
    <w:p w14:paraId="48D4AB4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En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62dp"</w:t>
      </w:r>
    </w:p>
    <w:p w14:paraId="21BCDF4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Righ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62dp"</w:t>
      </w:r>
    </w:p>
    <w:p w14:paraId="65CE57A5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Retry"</w:t>
      </w:r>
    </w:p>
    <w:p w14:paraId="38053F4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End_toEnd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3C58E3E0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392AEFD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ssage_icon</w:t>
      </w:r>
      <w:proofErr w:type="spellEnd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F40521E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19B0D2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615643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7519502B" w14:textId="2464DB76" w:rsidR="00CA4DB9" w:rsidRDefault="00CA4DB9">
      <w:pPr>
        <w:rPr>
          <w:b/>
          <w:bCs/>
          <w:sz w:val="24"/>
          <w:szCs w:val="24"/>
        </w:rPr>
      </w:pPr>
    </w:p>
    <w:p w14:paraId="4C44111D" w14:textId="376ED9D5" w:rsidR="00CA4DB9" w:rsidRDefault="00CA4DB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Mainactivity.java:</w:t>
      </w:r>
    </w:p>
    <w:p w14:paraId="4294FF5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.example.sm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9154DD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1579CF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92CF570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core.app.ActivityCompa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CD0978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9525868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Bundl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7166E5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294C4C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Manifes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04E85E0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app.PendingInten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F72ABF5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Inten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D3B97B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pm.PackageManager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2382CC8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1AE4A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telephony.SmsManager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2C3898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util.Log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27FE13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.View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EF0381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Butt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0A5029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Edit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561C0E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ImageButt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2319085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Toas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281FFC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03F523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MainActivity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8429DD1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EAD227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A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Activity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las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impleNam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310B46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Y_PERMISSIONS_REQUEST_SEND_SM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1564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2E6C198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9DB1B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1B6E37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04111F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B5BF4D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_mai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1CDE050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Check to see if SMS is enabled.</w:t>
      </w:r>
    </w:p>
    <w:p w14:paraId="7223139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heckForSmsPermissi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6B42A81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CF60D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n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Button)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essage_ic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6C2167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n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2EE53D6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2B70A42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iew) {</w:t>
      </w:r>
    </w:p>
    <w:p w14:paraId="1B55636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1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D4137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msSend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view);</w:t>
      </w:r>
    </w:p>
    <w:p w14:paraId="23FC2915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2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BC0C47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D3E387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6709E7C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20DAB5E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173E21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heckForSmsPermissi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5B5FF0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Compa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heckSelfPermissi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22066D0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nifes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ND_SM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!=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ackageManage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_GRANTE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B90FD61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TAG,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tring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_not_grante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345564A8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Compa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Permission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4B034298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{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nifes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ND_SM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,</w:t>
      </w:r>
    </w:p>
    <w:p w14:paraId="571E989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MY_PERMISSIONS_REQUEST_SEND_SMS);</w:t>
      </w:r>
    </w:p>
    <w:p w14:paraId="4BD08463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973B843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nableSmsButt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770A435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7582BC5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C93E5F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EA979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2C73C2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RequestPermissionsResul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questCod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205C5188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               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,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rantResult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0B09751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RequestPermissionsResul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questCod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permissions,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rantResult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1A9A7C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switch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questCod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496AE0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s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Y_PERMISSIONS_REQUEST_SEND_SMS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: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39FEF01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permissions[</w:t>
      </w:r>
      <w:r w:rsidRPr="0061564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qualsIgnoreCas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nifes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ND_SM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9A0E1BE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&amp;&amp;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rantResult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61564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=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ackageManage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_GRANTE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C00EA78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nableSmsButt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A30037E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F02C30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00BD9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TAG,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tring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ailure_permissi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6F76C9E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tring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ailure_permissi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,</w:t>
      </w:r>
    </w:p>
    <w:p w14:paraId="3B2BD67E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_LONG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BD06F20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sableSmsButt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643DFD1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14EE097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AED6748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09FFB3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475407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msSend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e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13662F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dit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dit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dit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ditText_mai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E7F090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stinationAddres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ditTex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A8B0C7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dit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Edit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dit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_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6A1BC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EditTex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8B8865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cAddres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A07C5A0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PendingInten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ntInten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liveryInten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735602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heckForSmsPermissi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5B731AE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msManager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Manager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Manage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Defaul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FF9B4C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Manage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ndText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stinationAddres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ddres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ms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499A1F7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ntInten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liveryInten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8B545B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D4117A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5358A7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sableSmsButt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520E739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_disable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_LONG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F7538B5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Butt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Button)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essage_ic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F0D2AD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Button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Visibility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e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VISIBL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731E8C0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tryButt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Button)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tton_retry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0BAFBB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tryButton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Visibility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e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SIBL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0589ABE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235220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B670018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nableSmsButt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97B703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Butt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Button)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essage_ico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F8D8DA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Button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Visibility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e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SIBL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7F3F9E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0B859F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tryApp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e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B60B3E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PackageManager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LaunchIntentForPack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PackageNam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67E23D7E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Activity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intent);</w:t>
      </w:r>
    </w:p>
    <w:p w14:paraId="6D5DFAC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96B066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2A78FE1" w14:textId="5597BCC8" w:rsidR="00CA4DB9" w:rsidRDefault="00CA4DB9">
      <w:pPr>
        <w:rPr>
          <w:b/>
          <w:bCs/>
          <w:sz w:val="24"/>
          <w:szCs w:val="24"/>
        </w:rPr>
      </w:pPr>
    </w:p>
    <w:p w14:paraId="39321F2C" w14:textId="0EE368F0" w:rsidR="00CA4DB9" w:rsidRDefault="00CA4DB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ms.java:</w:t>
      </w:r>
    </w:p>
    <w:p w14:paraId="183F94D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.example.sm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A3E22D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CCAB1E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annotation.TargetApi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71795B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BroadcastReceiver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ED6E95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Con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5C37FD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Inten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80CE40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Buil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195AB5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Bundl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5DB735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telephony.Sms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EE57E3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util.Log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5270713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Toas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547459C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A46461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MySmsReceiver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roadcastReceiver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4FCBB93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A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ySmsReceive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las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impleNam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EB4C59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du_typ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pdus</w:t>
      </w:r>
      <w:proofErr w:type="spellEnd"/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80D7E8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argetApi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ERSION_CODE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8BD171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92B4005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Receiv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ontex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ex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B43CCE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ndl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Extra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31929B1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ms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sg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761285D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556796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orma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ndl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tring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ormat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17CAB3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bjec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du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bjec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)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ndl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du_typ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6C0BF9B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du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!= </w:t>
      </w:r>
      <w:r w:rsidRPr="0061564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B8395B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oolean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sVersionM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ERSION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DK_IN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gt;=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ERSION_CODE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21389B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sg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ms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du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5296EB1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1564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sgs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 {</w:t>
      </w:r>
    </w:p>
    <w:p w14:paraId="02C61213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VersionM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3B01D4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   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sg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Messag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reateFromPdu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(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yt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)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du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, format);</w:t>
      </w:r>
    </w:p>
    <w:p w14:paraId="165FCD04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61564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448E0F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sg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msMessag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reateFromPdu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(</w:t>
      </w:r>
      <w:r w:rsidRPr="0061564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yte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)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du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2AEB627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232D8C0F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= </w:t>
      </w:r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MS from 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sg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OriginatingAddres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562D598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= </w:t>
      </w:r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: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sgs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</w:t>
      </w:r>
      <w:proofErr w:type="spellStart"/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MessageBody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+ </w:t>
      </w:r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15643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BA90042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g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TAG, </w:t>
      </w:r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onReceive</w:t>
      </w:r>
      <w:proofErr w:type="spellEnd"/>
      <w:r w:rsidRPr="0061564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D7BCE39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Text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context, </w:t>
      </w:r>
      <w:proofErr w:type="spellStart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Message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61564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_LONG</w:t>
      </w:r>
      <w:proofErr w:type="spellEnd"/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r w:rsidRPr="0061564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1A35047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14B791A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771B4F6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53D83BF" w14:textId="34F96FB1" w:rsidR="00CA4DB9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1564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03EB2B0" w14:textId="77777777" w:rsidR="00615643" w:rsidRPr="00615643" w:rsidRDefault="00615643" w:rsidP="0061564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90E8E5" w14:textId="70F12AA3" w:rsidR="00CA4DB9" w:rsidRDefault="00CA4DB9">
      <w:pPr>
        <w:rPr>
          <w:b/>
          <w:bCs/>
          <w:sz w:val="28"/>
          <w:szCs w:val="28"/>
        </w:rPr>
      </w:pPr>
      <w:r w:rsidRPr="00CA4DB9">
        <w:rPr>
          <w:b/>
          <w:bCs/>
          <w:sz w:val="28"/>
          <w:szCs w:val="28"/>
        </w:rPr>
        <w:t>Outputs:</w:t>
      </w:r>
    </w:p>
    <w:p w14:paraId="2D6A431E" w14:textId="31537D84" w:rsidR="00CA4DB9" w:rsidRPr="00CA4DB9" w:rsidRDefault="00CA4DB9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50FD6264" wp14:editId="1B440056">
            <wp:extent cx="2686050" cy="5520060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079" t="6084" r="8653" b="1712"/>
                    <a:stretch/>
                  </pic:blipFill>
                  <pic:spPr bwMode="auto">
                    <a:xfrm>
                      <a:off x="0" y="0"/>
                      <a:ext cx="2692234" cy="5532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t xml:space="preserve"> </w:t>
      </w:r>
      <w:r>
        <w:rPr>
          <w:b/>
          <w:bCs/>
          <w:noProof/>
          <w:sz w:val="28"/>
          <w:szCs w:val="28"/>
        </w:rPr>
        <w:drawing>
          <wp:inline distT="0" distB="0" distL="0" distR="0" wp14:anchorId="6ED13C91" wp14:editId="0D76BA49">
            <wp:extent cx="2938236" cy="781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49" b="76789"/>
                    <a:stretch/>
                  </pic:blipFill>
                  <pic:spPr bwMode="auto">
                    <a:xfrm>
                      <a:off x="0" y="0"/>
                      <a:ext cx="2942626" cy="782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A4DB9" w:rsidRPr="00CA4D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zQxNjEzNzAytDRQ0lEKTi0uzszPAykwrgUAt+mM/ywAAAA="/>
  </w:docVars>
  <w:rsids>
    <w:rsidRoot w:val="00CA4DB9"/>
    <w:rsid w:val="000960DC"/>
    <w:rsid w:val="00615643"/>
    <w:rsid w:val="00A4379D"/>
    <w:rsid w:val="00CA4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BBD8C"/>
  <w15:chartTrackingRefBased/>
  <w15:docId w15:val="{9B45476E-C849-4B49-BB79-08F085AC2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D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47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0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4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1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8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5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7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48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8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5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2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2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4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8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5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4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4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94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9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3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8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1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4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43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44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5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74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13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7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343</Words>
  <Characters>7660</Characters>
  <Application>Microsoft Office Word</Application>
  <DocSecurity>0</DocSecurity>
  <Lines>63</Lines>
  <Paragraphs>17</Paragraphs>
  <ScaleCrop>false</ScaleCrop>
  <Company/>
  <LinksUpToDate>false</LinksUpToDate>
  <CharactersWithSpaces>8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Srinath</dc:creator>
  <cp:keywords/>
  <dc:description/>
  <cp:lastModifiedBy>SRINIVASAN Srinath</cp:lastModifiedBy>
  <cp:revision>3</cp:revision>
  <dcterms:created xsi:type="dcterms:W3CDTF">2021-10-30T12:43:00Z</dcterms:created>
  <dcterms:modified xsi:type="dcterms:W3CDTF">2021-10-31T12:20:00Z</dcterms:modified>
</cp:coreProperties>
</file>